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9FF82" w14:textId="77777777" w:rsidR="00AB3117" w:rsidRPr="00B57BC0"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0759FF83" w14:textId="6DADAE21" w:rsidR="00AB3117" w:rsidRPr="00BB346D" w:rsidRDefault="00B57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rPr>
        <w:t>[DATE]</w:t>
      </w:r>
    </w:p>
    <w:p w14:paraId="0759FF84"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85"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86"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Contact Name</w:t>
      </w:r>
    </w:p>
    <w:p w14:paraId="0759FF87"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Address</w:t>
      </w:r>
    </w:p>
    <w:p w14:paraId="0759FF88"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Address2</w:t>
      </w:r>
      <w:r w:rsidRPr="00BB346D">
        <w:rPr>
          <w:rFonts w:eastAsia="Arial"/>
          <w:lang w:eastAsia="en-US" w:bidi="en-US"/>
        </w:rPr>
        <w:tab/>
      </w:r>
    </w:p>
    <w:p w14:paraId="0759FF89"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City, State/Province</w:t>
      </w:r>
    </w:p>
    <w:p w14:paraId="0759FF8A"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Zip/Postal Code</w:t>
      </w:r>
    </w:p>
    <w:p w14:paraId="0759FF8B"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759FF8C"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759FF8D"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759FF8E" w14:textId="700D0C7D" w:rsidR="00AB3117" w:rsidRPr="00FD09E3" w:rsidRDefault="00B57B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FD09E3">
        <w:rPr>
          <w:rFonts w:ascii="Times New Roman" w:eastAsia="Arial" w:hAnsi="Times New Roman" w:cs="Times New Roman"/>
          <w:b/>
          <w:sz w:val="24"/>
          <w:szCs w:val="24"/>
          <w:lang w:eastAsia="en-US" w:bidi="en-US"/>
        </w:rPr>
        <w:t>RE</w:t>
      </w:r>
      <w:r w:rsidR="00E208F9" w:rsidRPr="00FD09E3">
        <w:rPr>
          <w:rFonts w:ascii="Times New Roman" w:eastAsia="Arial" w:hAnsi="Times New Roman" w:cs="Times New Roman"/>
          <w:b/>
          <w:sz w:val="24"/>
          <w:szCs w:val="24"/>
          <w:lang w:eastAsia="en-US" w:bidi="en-US"/>
        </w:rPr>
        <w:t xml:space="preserve">: </w:t>
      </w:r>
      <w:r w:rsidR="00E208F9" w:rsidRPr="00FD09E3">
        <w:rPr>
          <w:rStyle w:val="HTMLTypewriter"/>
          <w:rFonts w:ascii="Times New Roman" w:eastAsia="Arial" w:hAnsi="Times New Roman" w:cs="Times New Roman"/>
          <w:b/>
          <w:noProof/>
          <w:sz w:val="24"/>
          <w:szCs w:val="24"/>
          <w:lang w:val="en-GB" w:eastAsia="en-US" w:bidi="en-US"/>
        </w:rPr>
        <w:t>NOTICE OF INTENTION TO FILE A MECHANIC'S LIEN</w:t>
      </w:r>
    </w:p>
    <w:p w14:paraId="0759FF8F" w14:textId="77777777" w:rsidR="00AB3117" w:rsidRPr="00AD2A4B"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759FF90" w14:textId="77777777" w:rsidR="00AB3117" w:rsidRPr="00AD2A4B"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759FF91" w14:textId="77777777" w:rsidR="00AB3117" w:rsidRPr="00AD2A4B"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AD2A4B">
        <w:rPr>
          <w:rFonts w:eastAsia="Arial"/>
          <w:noProof/>
          <w:color w:val="000000"/>
          <w:lang w:eastAsia="en-US" w:bidi="en-US"/>
        </w:rPr>
        <w:t>Dear [CONTACT NAME],</w:t>
      </w:r>
    </w:p>
    <w:p w14:paraId="0759FF92" w14:textId="77777777" w:rsidR="00AB3117" w:rsidRPr="00AD2A4B" w:rsidRDefault="00AB31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59FF93" w14:textId="61A158A7" w:rsidR="00AB3117" w:rsidRPr="00EB3F2C" w:rsidRDefault="00AD2A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r w:rsidRPr="00AD2A4B">
        <w:rPr>
          <w:rStyle w:val="HTMLTypewriter"/>
          <w:rFonts w:ascii="Times New Roman" w:eastAsia="Arial" w:hAnsi="Times New Roman" w:cs="Times New Roman"/>
          <w:noProof/>
          <w:sz w:val="24"/>
          <w:szCs w:val="24"/>
          <w:lang w:val="en-GB" w:eastAsia="en-US" w:bidi="en-US"/>
        </w:rPr>
        <w:t xml:space="preserve">We </w:t>
      </w:r>
      <w:r w:rsidR="00E208F9" w:rsidRPr="00AD2A4B">
        <w:rPr>
          <w:rStyle w:val="HTMLTypewriter"/>
          <w:rFonts w:ascii="Times New Roman" w:eastAsia="Arial" w:hAnsi="Times New Roman" w:cs="Times New Roman"/>
          <w:noProof/>
          <w:sz w:val="24"/>
          <w:szCs w:val="24"/>
          <w:lang w:val="en-GB" w:eastAsia="en-US" w:bidi="en-US"/>
        </w:rPr>
        <w:t>hereby give</w:t>
      </w:r>
      <w:r w:rsidRPr="00AD2A4B">
        <w:rPr>
          <w:rStyle w:val="HTMLTypewriter"/>
          <w:rFonts w:ascii="Times New Roman" w:eastAsia="Arial" w:hAnsi="Times New Roman" w:cs="Times New Roman"/>
          <w:noProof/>
          <w:sz w:val="24"/>
          <w:szCs w:val="24"/>
          <w:lang w:val="en-GB" w:eastAsia="en-US" w:bidi="en-US"/>
        </w:rPr>
        <w:t xml:space="preserve"> </w:t>
      </w:r>
      <w:r>
        <w:rPr>
          <w:rStyle w:val="HTMLTypewriter"/>
          <w:rFonts w:ascii="Times New Roman" w:eastAsia="Arial" w:hAnsi="Times New Roman" w:cs="Times New Roman"/>
          <w:noProof/>
          <w:sz w:val="24"/>
          <w:szCs w:val="24"/>
          <w:lang w:val="en-GB" w:eastAsia="en-US" w:bidi="en-US"/>
        </w:rPr>
        <w:t>n</w:t>
      </w:r>
      <w:r w:rsidRPr="00AD2A4B">
        <w:rPr>
          <w:rStyle w:val="HTMLTypewriter"/>
          <w:rFonts w:ascii="Times New Roman" w:eastAsia="Arial" w:hAnsi="Times New Roman" w:cs="Times New Roman"/>
          <w:noProof/>
          <w:sz w:val="24"/>
          <w:szCs w:val="24"/>
          <w:lang w:val="en-GB" w:eastAsia="en-US" w:bidi="en-US"/>
        </w:rPr>
        <w:t xml:space="preserve">otice </w:t>
      </w:r>
      <w:r w:rsidR="00E208F9" w:rsidRPr="00AD2A4B">
        <w:rPr>
          <w:rStyle w:val="HTMLTypewriter"/>
          <w:rFonts w:ascii="Times New Roman" w:eastAsia="Arial" w:hAnsi="Times New Roman" w:cs="Times New Roman"/>
          <w:noProof/>
          <w:sz w:val="24"/>
          <w:szCs w:val="24"/>
          <w:lang w:val="en-GB" w:eastAsia="en-US" w:bidi="en-US"/>
        </w:rPr>
        <w:t xml:space="preserve">that [YOUR COMPANY NAME] intends to file a </w:t>
      </w:r>
      <w:bookmarkStart w:id="1" w:name="OLE_LINK1"/>
      <w:bookmarkEnd w:id="1"/>
      <w:r w:rsidR="00E208F9" w:rsidRPr="00AD2A4B">
        <w:rPr>
          <w:rStyle w:val="HTMLTypewriter"/>
          <w:rFonts w:ascii="Times New Roman" w:eastAsia="Arial" w:hAnsi="Times New Roman" w:cs="Times New Roman"/>
          <w:noProof/>
          <w:sz w:val="24"/>
          <w:szCs w:val="24"/>
          <w:lang w:val="en-GB" w:eastAsia="en-US" w:bidi="en-US"/>
        </w:rPr>
        <w:t>mechanic's lien for [AMOUNT], on</w:t>
      </w:r>
      <w:r w:rsidR="00E208F9" w:rsidRPr="00541397">
        <w:rPr>
          <w:rStyle w:val="HTMLTypewriter"/>
          <w:rFonts w:ascii="Times New Roman" w:eastAsia="Arial" w:hAnsi="Times New Roman" w:cs="Times New Roman"/>
          <w:noProof/>
          <w:sz w:val="24"/>
          <w:szCs w:val="24"/>
          <w:lang w:val="en-GB" w:eastAsia="en-US" w:bidi="en-US"/>
        </w:rPr>
        <w:t xml:space="preserve"> </w:t>
      </w:r>
      <w:r w:rsidR="00541397" w:rsidRPr="00541397">
        <w:rPr>
          <w:rStyle w:val="HTMLTypewriter"/>
          <w:rFonts w:ascii="Times New Roman" w:eastAsia="Arial" w:hAnsi="Times New Roman" w:cs="Times New Roman"/>
          <w:noProof/>
          <w:sz w:val="24"/>
          <w:szCs w:val="24"/>
          <w:lang w:val="en-GB" w:eastAsia="en-US" w:bidi="en-US"/>
        </w:rPr>
        <w:t>the</w:t>
      </w:r>
      <w:r w:rsidR="00E208F9" w:rsidRPr="00541397">
        <w:rPr>
          <w:rStyle w:val="HTMLTypewriter"/>
          <w:rFonts w:ascii="Times New Roman" w:eastAsia="Arial" w:hAnsi="Times New Roman" w:cs="Times New Roman"/>
          <w:noProof/>
          <w:sz w:val="24"/>
          <w:szCs w:val="24"/>
          <w:lang w:val="en-GB" w:eastAsia="en-US" w:bidi="en-US"/>
        </w:rPr>
        <w:t xml:space="preserve"> </w:t>
      </w:r>
      <w:r w:rsidR="00E208F9" w:rsidRPr="006D4255">
        <w:rPr>
          <w:rStyle w:val="HTMLTypewriter"/>
          <w:rFonts w:ascii="Times New Roman" w:eastAsia="Arial" w:hAnsi="Times New Roman" w:cs="Times New Roman"/>
          <w:noProof/>
          <w:sz w:val="24"/>
          <w:szCs w:val="24"/>
          <w:lang w:val="en-GB" w:eastAsia="en-US" w:bidi="en-US"/>
        </w:rPr>
        <w:t xml:space="preserve">property owned by you and commonly known as [STREET ADDRESS]. The legal description for </w:t>
      </w:r>
      <w:r w:rsidR="006D4255" w:rsidRPr="006D4255">
        <w:rPr>
          <w:rStyle w:val="HTMLTypewriter"/>
          <w:rFonts w:ascii="Times New Roman" w:eastAsia="Arial" w:hAnsi="Times New Roman" w:cs="Times New Roman"/>
          <w:noProof/>
          <w:sz w:val="24"/>
          <w:szCs w:val="24"/>
          <w:lang w:val="en-GB" w:eastAsia="en-US" w:bidi="en-US"/>
        </w:rPr>
        <w:t>t</w:t>
      </w:r>
      <w:r w:rsidR="006D4255">
        <w:rPr>
          <w:rStyle w:val="HTMLTypewriter"/>
          <w:rFonts w:ascii="Times New Roman" w:eastAsia="Arial" w:hAnsi="Times New Roman" w:cs="Times New Roman"/>
          <w:noProof/>
          <w:sz w:val="24"/>
          <w:szCs w:val="24"/>
          <w:lang w:val="en-GB" w:eastAsia="en-US" w:bidi="en-US"/>
        </w:rPr>
        <w:t>his</w:t>
      </w:r>
      <w:r w:rsidR="00E208F9" w:rsidRPr="006D4255">
        <w:rPr>
          <w:rStyle w:val="HTMLTypewriter"/>
          <w:rFonts w:ascii="Times New Roman" w:eastAsia="Arial" w:hAnsi="Times New Roman" w:cs="Times New Roman"/>
          <w:noProof/>
          <w:sz w:val="24"/>
          <w:szCs w:val="24"/>
          <w:lang w:val="en-GB" w:eastAsia="en-US" w:bidi="en-US"/>
        </w:rPr>
        <w:t xml:space="preserve"> </w:t>
      </w:r>
      <w:r w:rsidR="00E208F9" w:rsidRPr="00EB3F2C">
        <w:rPr>
          <w:rStyle w:val="HTMLTypewriter"/>
          <w:rFonts w:ascii="Times New Roman" w:eastAsia="Arial" w:hAnsi="Times New Roman" w:cs="Times New Roman"/>
          <w:noProof/>
          <w:sz w:val="24"/>
          <w:szCs w:val="24"/>
          <w:lang w:val="en-GB" w:eastAsia="en-US" w:bidi="en-US"/>
        </w:rPr>
        <w:t>property is as follows:</w:t>
      </w:r>
      <w:r w:rsidR="00EB3F2C" w:rsidRPr="00EB3F2C">
        <w:rPr>
          <w:rStyle w:val="HTMLTypewriter"/>
          <w:rFonts w:ascii="Times New Roman" w:eastAsia="Arial" w:hAnsi="Times New Roman" w:cs="Times New Roman"/>
          <w:noProof/>
          <w:sz w:val="24"/>
          <w:szCs w:val="24"/>
          <w:lang w:val="en-GB" w:eastAsia="en-US" w:bidi="en-US"/>
        </w:rPr>
        <w:t>-</w:t>
      </w:r>
    </w:p>
    <w:p w14:paraId="0759FF94" w14:textId="77777777" w:rsidR="00AB3117" w:rsidRPr="00EB3F2C"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0759FF95" w14:textId="77777777" w:rsidR="00AB3117" w:rsidRPr="00B0168A"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B3F2C">
        <w:rPr>
          <w:rStyle w:val="HTMLTypewriter"/>
          <w:rFonts w:ascii="Times New Roman" w:eastAsia="Arial" w:hAnsi="Times New Roman" w:cs="Times New Roman"/>
          <w:noProof/>
          <w:sz w:val="24"/>
          <w:szCs w:val="24"/>
          <w:lang w:val="en-GB" w:eastAsia="en-US" w:bidi="en-US"/>
        </w:rPr>
        <w:t>[</w:t>
      </w:r>
      <w:r w:rsidRPr="00B0168A">
        <w:rPr>
          <w:rStyle w:val="HTMLTypewriter"/>
          <w:rFonts w:ascii="Times New Roman" w:eastAsia="Arial" w:hAnsi="Times New Roman" w:cs="Times New Roman"/>
          <w:noProof/>
          <w:sz w:val="24"/>
          <w:szCs w:val="24"/>
          <w:lang w:val="en-GB" w:eastAsia="en-US" w:bidi="en-US"/>
        </w:rPr>
        <w:t>DESCRIBE]</w:t>
      </w:r>
      <w:r w:rsidRPr="00B0168A">
        <w:rPr>
          <w:rFonts w:eastAsia="Arial"/>
          <w:noProof/>
          <w:lang w:eastAsia="en-US" w:bidi="en-US"/>
        </w:rPr>
        <w:br/>
      </w:r>
    </w:p>
    <w:p w14:paraId="0759FF97" w14:textId="29459BB1"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0168A">
        <w:rPr>
          <w:rStyle w:val="HTMLTypewriter"/>
          <w:rFonts w:ascii="Times New Roman" w:eastAsia="Arial" w:hAnsi="Times New Roman" w:cs="Times New Roman"/>
          <w:noProof/>
          <w:sz w:val="24"/>
          <w:szCs w:val="24"/>
          <w:lang w:val="en-GB" w:eastAsia="en-US" w:bidi="en-US"/>
        </w:rPr>
        <w:t xml:space="preserve">The filing of said lien, pursuant to [CITE STATUTE], is for the purpose of securing payment of </w:t>
      </w:r>
      <w:r w:rsidR="00B0168A" w:rsidRPr="00B0168A">
        <w:rPr>
          <w:rStyle w:val="HTMLTypewriter"/>
          <w:rFonts w:ascii="Times New Roman" w:eastAsia="Arial" w:hAnsi="Times New Roman" w:cs="Times New Roman"/>
          <w:noProof/>
          <w:sz w:val="24"/>
          <w:szCs w:val="24"/>
          <w:lang w:val="en-GB" w:eastAsia="en-US" w:bidi="en-US"/>
        </w:rPr>
        <w:t xml:space="preserve">the </w:t>
      </w:r>
      <w:r w:rsidRPr="007C59B4">
        <w:rPr>
          <w:rStyle w:val="HTMLTypewriter"/>
          <w:rFonts w:ascii="Times New Roman" w:eastAsia="Arial" w:hAnsi="Times New Roman" w:cs="Times New Roman"/>
          <w:noProof/>
          <w:sz w:val="24"/>
          <w:szCs w:val="24"/>
          <w:lang w:val="en-GB" w:eastAsia="en-US" w:bidi="en-US"/>
        </w:rPr>
        <w:t>amounts due for [SERVICES] performed by the undersigned within the last [NUMBER] days, in accordance with the [WRITTEN OR ORAL] agreement entered into on [DATE] between you and the undersigned.</w:t>
      </w:r>
    </w:p>
    <w:p w14:paraId="0759FF98"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99" w14:textId="4EAB74F9" w:rsidR="00AB3117" w:rsidRPr="00BB346D" w:rsidRDefault="00B57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Kind Regards</w:t>
      </w:r>
      <w:r w:rsidR="00E208F9" w:rsidRPr="00BB346D">
        <w:rPr>
          <w:rFonts w:eastAsia="Arial"/>
          <w:lang w:eastAsia="en-US" w:bidi="en-US"/>
        </w:rPr>
        <w:t>,</w:t>
      </w:r>
    </w:p>
    <w:p w14:paraId="0759FF9A"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9B"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9C"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9D"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9E"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B346D">
        <w:rPr>
          <w:rFonts w:eastAsia="Arial"/>
          <w:lang w:eastAsia="en-US" w:bidi="en-US"/>
        </w:rPr>
        <w:t>[YOUR NAME]</w:t>
      </w:r>
    </w:p>
    <w:p w14:paraId="0759FF9F"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B346D">
        <w:rPr>
          <w:rFonts w:eastAsia="Arial"/>
          <w:color w:val="000000"/>
          <w:lang w:eastAsia="en-US" w:bidi="en-US"/>
        </w:rPr>
        <w:t>[YOUR TITLE]</w:t>
      </w:r>
    </w:p>
    <w:p w14:paraId="0759FFA0"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B346D">
        <w:rPr>
          <w:rFonts w:eastAsia="Arial"/>
          <w:color w:val="000000"/>
          <w:lang w:eastAsia="en-US" w:bidi="en-US"/>
        </w:rPr>
        <w:t>[YOUR PHONE NUMBER]</w:t>
      </w:r>
    </w:p>
    <w:p w14:paraId="0759FFA1" w14:textId="77777777" w:rsidR="00AB3117" w:rsidRPr="00BB346D" w:rsidRDefault="00E208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B346D">
        <w:rPr>
          <w:rFonts w:eastAsia="Arial"/>
          <w:color w:val="000000"/>
          <w:lang w:eastAsia="en-US" w:bidi="en-US"/>
        </w:rPr>
        <w:t xml:space="preserve">[YOUREMAIL@YOURCOMPANY.COM] </w:t>
      </w:r>
    </w:p>
    <w:p w14:paraId="0759FFA2" w14:textId="77777777" w:rsidR="00AB3117" w:rsidRPr="00BB346D"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59FFA3" w14:textId="77777777" w:rsidR="00AB3117" w:rsidRDefault="00AB31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AB3117">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47E00" w14:textId="77777777" w:rsidR="00EF03D1" w:rsidRDefault="00EF03D1">
      <w:r>
        <w:separator/>
      </w:r>
    </w:p>
  </w:endnote>
  <w:endnote w:type="continuationSeparator" w:id="0">
    <w:p w14:paraId="756ED0EA" w14:textId="77777777" w:rsidR="00EF03D1" w:rsidRDefault="00EF0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9FFA5" w14:textId="77777777" w:rsidR="00AB3117" w:rsidRDefault="00E208F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759FFA6" w14:textId="77777777" w:rsidR="00AB3117" w:rsidRDefault="00E208F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759FFA7" w14:textId="77777777" w:rsidR="00AB3117" w:rsidRDefault="00E208F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759FFA8" w14:textId="77777777" w:rsidR="00AB3117" w:rsidRDefault="003B069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E208F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645F5" w14:textId="77777777" w:rsidR="00EF03D1" w:rsidRDefault="00EF03D1">
      <w:r>
        <w:separator/>
      </w:r>
    </w:p>
  </w:footnote>
  <w:footnote w:type="continuationSeparator" w:id="0">
    <w:p w14:paraId="7DA9F189" w14:textId="77777777" w:rsidR="00EF03D1" w:rsidRDefault="00EF03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9FFA4" w14:textId="77777777" w:rsidR="00AB3117" w:rsidRDefault="00AB311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zYxNTA0NTc2NTZW0lEKTi0uzszPAykwrgUArg/MhywAAAA="/>
    <w:docVar w:name="Description" w:val="Do you want to notify a party of your, or your client's, intention to file a mechanics lien?  Try this template. For more Property document templates, browse this awesome list. https://www.templateguru.co.za/templates/real-estate/"/>
    <w:docVar w:name="Excerpt" w:val="We hereby give notice that [YOUR COMPANY NAME] intends to file a mechanic's lien for [AMOUNT], on the property owned by you and commonly known as [STREET ADDRESS]. The legal description for this property is as follows:-"/>
    <w:docVar w:name="Tags" w:val="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landlord, bulk transfer, notice of intention to file a mechanics lien template, notice of intention to file a mechanics lien example"/>
  </w:docVars>
  <w:rsids>
    <w:rsidRoot w:val="00AB3117"/>
    <w:rsid w:val="002C14F4"/>
    <w:rsid w:val="003B0692"/>
    <w:rsid w:val="00535799"/>
    <w:rsid w:val="00541397"/>
    <w:rsid w:val="00602744"/>
    <w:rsid w:val="006C595D"/>
    <w:rsid w:val="006D4255"/>
    <w:rsid w:val="007C59B4"/>
    <w:rsid w:val="0086600A"/>
    <w:rsid w:val="00A024C7"/>
    <w:rsid w:val="00AB3117"/>
    <w:rsid w:val="00AD2A4B"/>
    <w:rsid w:val="00AE7B1E"/>
    <w:rsid w:val="00B0168A"/>
    <w:rsid w:val="00B57BC0"/>
    <w:rsid w:val="00BB346D"/>
    <w:rsid w:val="00E208F9"/>
    <w:rsid w:val="00EB3F2C"/>
    <w:rsid w:val="00EF03D1"/>
    <w:rsid w:val="00FD09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9F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17</Words>
  <Characters>639</Characters>
  <Application>Microsoft Office Word</Application>
  <DocSecurity>0</DocSecurity>
  <Lines>3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0:15:00Z</dcterms:created>
  <dcterms:modified xsi:type="dcterms:W3CDTF">2019-10-21T19:17:00Z</dcterms:modified>
  <cp:category/>
</cp:coreProperties>
</file>